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6824A6" w14:textId="77777777" w:rsidR="00884A92" w:rsidRPr="00884A92" w:rsidRDefault="00ED4F55" w:rsidP="00AE0C46">
      <w:pPr>
        <w:spacing w:line="48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sz w:val="24"/>
        </w:rPr>
        <w:t>Online S</w:t>
      </w:r>
      <w:r w:rsidR="00AE0C46" w:rsidRPr="00884A92">
        <w:rPr>
          <w:rFonts w:ascii="Arial" w:hAnsi="Arial" w:cs="Arial"/>
          <w:b/>
          <w:sz w:val="24"/>
        </w:rPr>
        <w:t xml:space="preserve">upplemental </w:t>
      </w:r>
      <w:r>
        <w:rPr>
          <w:rFonts w:ascii="Arial" w:hAnsi="Arial" w:cs="Arial"/>
          <w:b/>
          <w:sz w:val="24"/>
        </w:rPr>
        <w:t>M</w:t>
      </w:r>
      <w:r w:rsidR="00AE0C46" w:rsidRPr="00884A92">
        <w:rPr>
          <w:rFonts w:ascii="Arial" w:hAnsi="Arial" w:cs="Arial"/>
          <w:b/>
          <w:sz w:val="24"/>
        </w:rPr>
        <w:t>aterial 2</w:t>
      </w:r>
      <w:r w:rsidR="00884A92">
        <w:rPr>
          <w:rFonts w:ascii="Arial" w:hAnsi="Arial" w:cs="Arial"/>
          <w:b/>
          <w:sz w:val="24"/>
        </w:rPr>
        <w:t xml:space="preserve"> - </w:t>
      </w:r>
      <w:r w:rsidR="00884A92" w:rsidRPr="00884A92">
        <w:rPr>
          <w:rFonts w:ascii="Arial" w:hAnsi="Arial" w:cs="Arial"/>
          <w:b/>
          <w:sz w:val="24"/>
        </w:rPr>
        <w:t>Clinician Provided Documentation</w:t>
      </w:r>
    </w:p>
    <w:p w14:paraId="5852A17C" w14:textId="5BF98EDE" w:rsidR="00AE0C46" w:rsidRDefault="00E60C1F" w:rsidP="00C20E2C">
      <w:pPr>
        <w:spacing w:line="480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Bedside practitioners </w:t>
      </w:r>
      <w:r w:rsidR="00884A92">
        <w:rPr>
          <w:rFonts w:ascii="Arial" w:hAnsi="Arial" w:cs="Arial"/>
        </w:rPr>
        <w:t xml:space="preserve">were tasked to assess the need for </w:t>
      </w:r>
      <w:r>
        <w:rPr>
          <w:rFonts w:ascii="Arial" w:hAnsi="Arial" w:cs="Arial"/>
        </w:rPr>
        <w:t xml:space="preserve">corrective </w:t>
      </w:r>
      <w:r w:rsidR="00884A92">
        <w:rPr>
          <w:rFonts w:ascii="Arial" w:hAnsi="Arial" w:cs="Arial"/>
        </w:rPr>
        <w:t xml:space="preserve">intervention based on their </w:t>
      </w:r>
      <w:r>
        <w:rPr>
          <w:rFonts w:ascii="Arial" w:hAnsi="Arial" w:cs="Arial"/>
        </w:rPr>
        <w:t>evaluation</w:t>
      </w:r>
      <w:r w:rsidR="00884A92">
        <w:rPr>
          <w:rFonts w:ascii="Arial" w:hAnsi="Arial" w:cs="Arial"/>
        </w:rPr>
        <w:t xml:space="preserve"> of patient-ventilator asynchrony</w:t>
      </w:r>
      <w:r>
        <w:rPr>
          <w:rFonts w:ascii="Arial" w:hAnsi="Arial" w:cs="Arial"/>
        </w:rPr>
        <w:t>.</w:t>
      </w:r>
      <w:r w:rsidR="00884A92">
        <w:rPr>
          <w:rFonts w:ascii="Arial" w:hAnsi="Arial" w:cs="Arial"/>
        </w:rPr>
        <w:t xml:space="preserve">  As clinicians trained in providing critical care to patients they were expected to </w:t>
      </w:r>
      <w:r w:rsidR="00924CBC">
        <w:rPr>
          <w:rFonts w:ascii="Arial" w:hAnsi="Arial" w:cs="Arial"/>
        </w:rPr>
        <w:t>understand</w:t>
      </w:r>
      <w:r w:rsidR="00884A92">
        <w:rPr>
          <w:rFonts w:ascii="Arial" w:hAnsi="Arial" w:cs="Arial"/>
        </w:rPr>
        <w:t xml:space="preserve"> patient-ventilator asynchrony and its effects.  </w:t>
      </w:r>
      <w:r w:rsidR="007C166B">
        <w:rPr>
          <w:rFonts w:ascii="Arial" w:hAnsi="Arial" w:cs="Arial"/>
        </w:rPr>
        <w:t>P</w:t>
      </w:r>
      <w:r w:rsidR="00667008">
        <w:rPr>
          <w:rFonts w:ascii="Arial" w:hAnsi="Arial" w:cs="Arial"/>
        </w:rPr>
        <w:t xml:space="preserve">rior to making a clinical assessment of the perceived patient-ventilator asynchrony </w:t>
      </w:r>
      <w:r w:rsidR="007C166B">
        <w:rPr>
          <w:rFonts w:ascii="Arial" w:hAnsi="Arial" w:cs="Arial"/>
        </w:rPr>
        <w:t xml:space="preserve">all practitioners </w:t>
      </w:r>
      <w:r w:rsidR="00667008">
        <w:rPr>
          <w:rFonts w:ascii="Arial" w:hAnsi="Arial" w:cs="Arial"/>
        </w:rPr>
        <w:t>were given instructional document</w:t>
      </w:r>
      <w:r w:rsidR="00F66A21">
        <w:rPr>
          <w:rFonts w:ascii="Arial" w:hAnsi="Arial" w:cs="Arial"/>
        </w:rPr>
        <w:t>ation</w:t>
      </w:r>
      <w:r w:rsidR="00667008">
        <w:rPr>
          <w:rFonts w:ascii="Arial" w:hAnsi="Arial" w:cs="Arial"/>
        </w:rPr>
        <w:t xml:space="preserve">.  </w:t>
      </w:r>
      <w:r w:rsidR="00F66A21">
        <w:rPr>
          <w:rFonts w:ascii="Arial" w:hAnsi="Arial" w:cs="Arial"/>
        </w:rPr>
        <w:t xml:space="preserve">The instructional documentation included a </w:t>
      </w:r>
      <w:r w:rsidR="00884A92">
        <w:rPr>
          <w:rFonts w:ascii="Arial" w:hAnsi="Arial" w:cs="Arial"/>
        </w:rPr>
        <w:t xml:space="preserve">summary of the </w:t>
      </w:r>
      <w:r w:rsidR="00F66A21">
        <w:rPr>
          <w:rFonts w:ascii="Arial" w:hAnsi="Arial" w:cs="Arial"/>
        </w:rPr>
        <w:t xml:space="preserve">manuscript by </w:t>
      </w:r>
      <w:proofErr w:type="spellStart"/>
      <w:r w:rsidR="00F66A21">
        <w:rPr>
          <w:rFonts w:ascii="Arial" w:hAnsi="Arial" w:cs="Arial"/>
        </w:rPr>
        <w:t>Thille</w:t>
      </w:r>
      <w:proofErr w:type="spellEnd"/>
      <w:r w:rsidR="00F66A21">
        <w:rPr>
          <w:rFonts w:ascii="Arial" w:hAnsi="Arial" w:cs="Arial"/>
        </w:rPr>
        <w:t xml:space="preserve"> et al</w:t>
      </w:r>
      <w:r w:rsidR="00924CBC">
        <w:rPr>
          <w:rFonts w:ascii="Arial" w:hAnsi="Arial" w:cs="Arial"/>
        </w:rPr>
        <w:t>.</w:t>
      </w:r>
      <w:proofErr w:type="gramStart"/>
      <w:r w:rsidR="00884A92" w:rsidRPr="00884A92">
        <w:rPr>
          <w:rFonts w:ascii="Arial" w:hAnsi="Arial" w:cs="Arial"/>
          <w:vertAlign w:val="superscript"/>
        </w:rPr>
        <w:t>1</w:t>
      </w:r>
      <w:r w:rsidR="00F66A21">
        <w:rPr>
          <w:rFonts w:ascii="Arial" w:hAnsi="Arial" w:cs="Arial"/>
        </w:rPr>
        <w:t xml:space="preserve">  </w:t>
      </w:r>
      <w:bookmarkStart w:id="0" w:name="_GoBack"/>
      <w:bookmarkEnd w:id="0"/>
      <w:r w:rsidR="007C166B">
        <w:rPr>
          <w:rFonts w:ascii="Arial" w:hAnsi="Arial" w:cs="Arial"/>
        </w:rPr>
        <w:t>A</w:t>
      </w:r>
      <w:proofErr w:type="gramEnd"/>
      <w:r w:rsidR="00D132B2">
        <w:rPr>
          <w:rFonts w:ascii="Arial" w:hAnsi="Arial" w:cs="Arial"/>
        </w:rPr>
        <w:t xml:space="preserve"> second instructional documentation was included with </w:t>
      </w:r>
      <w:r w:rsidR="007C166B">
        <w:rPr>
          <w:rFonts w:ascii="Arial" w:hAnsi="Arial" w:cs="Arial"/>
        </w:rPr>
        <w:t xml:space="preserve">illustrative </w:t>
      </w:r>
      <w:r w:rsidR="00F66A21">
        <w:rPr>
          <w:rFonts w:ascii="Arial" w:hAnsi="Arial" w:cs="Arial"/>
        </w:rPr>
        <w:t>example</w:t>
      </w:r>
      <w:r w:rsidR="00D132B2">
        <w:rPr>
          <w:rFonts w:ascii="Arial" w:hAnsi="Arial" w:cs="Arial"/>
        </w:rPr>
        <w:t>s</w:t>
      </w:r>
      <w:r w:rsidR="00F66A21">
        <w:rPr>
          <w:rFonts w:ascii="Arial" w:hAnsi="Arial" w:cs="Arial"/>
        </w:rPr>
        <w:t xml:space="preserve"> of patient-ventila</w:t>
      </w:r>
      <w:r w:rsidR="00D132B2">
        <w:rPr>
          <w:rFonts w:ascii="Arial" w:hAnsi="Arial" w:cs="Arial"/>
        </w:rPr>
        <w:t>tor asynchrony categories</w:t>
      </w:r>
      <w:r w:rsidR="007C166B">
        <w:rPr>
          <w:rFonts w:ascii="Arial" w:hAnsi="Arial" w:cs="Arial"/>
        </w:rPr>
        <w:t xml:space="preserve"> separated into the </w:t>
      </w:r>
      <w:r w:rsidR="00667008">
        <w:rPr>
          <w:rFonts w:ascii="Arial" w:eastAsia="Times New Roman" w:hAnsi="Arial" w:cs="Arial"/>
          <w:color w:val="000000"/>
        </w:rPr>
        <w:t xml:space="preserve">three </w:t>
      </w:r>
      <w:r w:rsidR="00667008" w:rsidRPr="00D42169">
        <w:rPr>
          <w:rFonts w:ascii="Arial" w:hAnsi="Arial" w:cs="Arial"/>
        </w:rPr>
        <w:t>categories</w:t>
      </w:r>
      <w:r w:rsidR="00667008">
        <w:rPr>
          <w:rFonts w:ascii="Arial" w:hAnsi="Arial" w:cs="Arial"/>
        </w:rPr>
        <w:t xml:space="preserve"> of patient-ventilator asynchrony used in this study</w:t>
      </w:r>
      <w:r w:rsidR="00E41F8B">
        <w:rPr>
          <w:rFonts w:ascii="Arial" w:hAnsi="Arial" w:cs="Arial"/>
        </w:rPr>
        <w:t xml:space="preserve">. </w:t>
      </w:r>
      <w:r w:rsidR="00F66A21">
        <w:rPr>
          <w:rFonts w:ascii="Arial" w:hAnsi="Arial" w:cs="Arial"/>
        </w:rPr>
        <w:t>The waveform examples came from the data in the development phase</w:t>
      </w:r>
      <w:r w:rsidR="00924CBC">
        <w:rPr>
          <w:rFonts w:ascii="Arial" w:hAnsi="Arial" w:cs="Arial"/>
        </w:rPr>
        <w:t xml:space="preserve"> of the project</w:t>
      </w:r>
      <w:r w:rsidR="00C20E2C">
        <w:rPr>
          <w:rFonts w:ascii="Arial" w:hAnsi="Arial" w:cs="Arial"/>
        </w:rPr>
        <w:t>.  The waveform examples illustrate the pressure and flow waveform data as well as the patient-ventilator asynchrony category as assigned by</w:t>
      </w:r>
      <w:r w:rsidR="00F66A21">
        <w:rPr>
          <w:rFonts w:ascii="Arial" w:hAnsi="Arial" w:cs="Arial"/>
        </w:rPr>
        <w:t xml:space="preserve"> the panel of experts.</w:t>
      </w:r>
      <w:r w:rsidR="00C20E2C">
        <w:rPr>
          <w:rFonts w:ascii="Arial" w:hAnsi="Arial" w:cs="Arial"/>
        </w:rPr>
        <w:t xml:space="preserve">  </w:t>
      </w:r>
    </w:p>
    <w:p w14:paraId="750A0030" w14:textId="77777777" w:rsidR="00C20E2C" w:rsidRDefault="00C20E2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B63218" w14:textId="77777777" w:rsidR="00F66A21" w:rsidRPr="00884A92" w:rsidRDefault="00C20E2C" w:rsidP="00AE0C46">
      <w:pPr>
        <w:spacing w:line="480" w:lineRule="auto"/>
        <w:rPr>
          <w:rFonts w:ascii="Arial" w:hAnsi="Arial" w:cs="Arial"/>
          <w:b/>
          <w:sz w:val="24"/>
        </w:rPr>
      </w:pPr>
      <w:r w:rsidRPr="00884A92">
        <w:rPr>
          <w:rFonts w:ascii="Arial" w:hAnsi="Arial" w:cs="Arial"/>
          <w:b/>
          <w:sz w:val="24"/>
        </w:rPr>
        <w:lastRenderedPageBreak/>
        <w:t>References</w:t>
      </w:r>
    </w:p>
    <w:p w14:paraId="37AC718D" w14:textId="77777777" w:rsidR="00C20E2C" w:rsidRPr="00C20E2C" w:rsidRDefault="00C20E2C" w:rsidP="00C20E2C">
      <w:pPr>
        <w:pStyle w:val="ListParagraph"/>
        <w:numPr>
          <w:ilvl w:val="0"/>
          <w:numId w:val="5"/>
        </w:numPr>
        <w:spacing w:line="480" w:lineRule="auto"/>
        <w:rPr>
          <w:rFonts w:ascii="Arial" w:hAnsi="Arial" w:cs="Arial"/>
        </w:rPr>
      </w:pPr>
      <w:proofErr w:type="spellStart"/>
      <w:r w:rsidRPr="00C20E2C">
        <w:rPr>
          <w:rFonts w:ascii="Arial" w:hAnsi="Arial" w:cs="Arial"/>
        </w:rPr>
        <w:t>Thille</w:t>
      </w:r>
      <w:proofErr w:type="spellEnd"/>
      <w:r w:rsidRPr="00C20E2C">
        <w:rPr>
          <w:rFonts w:ascii="Arial" w:hAnsi="Arial" w:cs="Arial"/>
        </w:rPr>
        <w:t xml:space="preserve"> AW, Rodriguez P, Cabello B, </w:t>
      </w:r>
      <w:proofErr w:type="spellStart"/>
      <w:r w:rsidRPr="00C20E2C">
        <w:rPr>
          <w:rFonts w:ascii="Arial" w:hAnsi="Arial" w:cs="Arial"/>
        </w:rPr>
        <w:t>Lellouche</w:t>
      </w:r>
      <w:proofErr w:type="spellEnd"/>
      <w:r w:rsidRPr="00C20E2C">
        <w:rPr>
          <w:rFonts w:ascii="Arial" w:hAnsi="Arial" w:cs="Arial"/>
        </w:rPr>
        <w:t xml:space="preserve"> F, </w:t>
      </w:r>
      <w:proofErr w:type="spellStart"/>
      <w:r w:rsidRPr="00C20E2C">
        <w:rPr>
          <w:rFonts w:ascii="Arial" w:hAnsi="Arial" w:cs="Arial"/>
        </w:rPr>
        <w:t>Brochard</w:t>
      </w:r>
      <w:proofErr w:type="spellEnd"/>
      <w:r w:rsidRPr="00C20E2C">
        <w:rPr>
          <w:rFonts w:ascii="Arial" w:hAnsi="Arial" w:cs="Arial"/>
        </w:rPr>
        <w:t xml:space="preserve"> L. Patient-ventilator asynchrony during assisted mechanical ventilation. Intensive Care Med. 2006</w:t>
      </w:r>
      <w:r>
        <w:rPr>
          <w:rFonts w:ascii="Arial" w:hAnsi="Arial" w:cs="Arial"/>
        </w:rPr>
        <w:t xml:space="preserve"> </w:t>
      </w:r>
      <w:r w:rsidRPr="00C20E2C">
        <w:rPr>
          <w:rFonts w:ascii="Arial" w:hAnsi="Arial" w:cs="Arial"/>
        </w:rPr>
        <w:t>Oct;32(10):1515-22.</w:t>
      </w:r>
    </w:p>
    <w:p w14:paraId="6D8CF5DA" w14:textId="77777777" w:rsidR="00C20E2C" w:rsidRDefault="00C20E2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3C09EE9" w14:textId="77777777" w:rsidR="00AE0C46" w:rsidRDefault="00AE0C46" w:rsidP="00AE0C46">
      <w:pPr>
        <w:spacing w:line="480" w:lineRule="auto"/>
        <w:rPr>
          <w:rFonts w:ascii="Arial" w:hAnsi="Arial" w:cs="Arial"/>
        </w:rPr>
      </w:pPr>
      <w:r w:rsidRPr="00C20E2C">
        <w:rPr>
          <w:rFonts w:ascii="Arial" w:hAnsi="Arial" w:cs="Arial"/>
          <w:b/>
        </w:rPr>
        <w:lastRenderedPageBreak/>
        <w:t>Figure 2:</w:t>
      </w:r>
      <w:r>
        <w:rPr>
          <w:rFonts w:ascii="Arial" w:hAnsi="Arial" w:cs="Arial"/>
        </w:rPr>
        <w:t xml:space="preserve"> </w:t>
      </w:r>
      <w:r w:rsidRPr="00D42169">
        <w:rPr>
          <w:rFonts w:ascii="Arial" w:hAnsi="Arial" w:cs="Arial"/>
        </w:rPr>
        <w:t xml:space="preserve">Facemask pressure, flow, and tidal volume waveforms used to </w:t>
      </w:r>
      <w:r>
        <w:rPr>
          <w:rFonts w:ascii="Arial" w:hAnsi="Arial" w:cs="Arial"/>
        </w:rPr>
        <w:t>exemplify patient breathing asynchrony and their respective categories for the suggested need of clinical intervention</w:t>
      </w:r>
      <w:r w:rsidRPr="00D42169">
        <w:rPr>
          <w:rFonts w:ascii="Arial" w:hAnsi="Arial" w:cs="Arial"/>
        </w:rPr>
        <w:t>.</w:t>
      </w:r>
    </w:p>
    <w:p w14:paraId="1F9D2E15" w14:textId="77777777" w:rsidR="00AE0C46" w:rsidRDefault="00AE0C46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BFDA282" w14:textId="77777777" w:rsidR="00AE0C46" w:rsidRPr="00D42169" w:rsidRDefault="00AE0C46" w:rsidP="00AE0C4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7B03428" wp14:editId="7DCDC715">
                <wp:simplePos x="0" y="0"/>
                <wp:positionH relativeFrom="column">
                  <wp:posOffset>-657225</wp:posOffset>
                </wp:positionH>
                <wp:positionV relativeFrom="paragraph">
                  <wp:posOffset>342900</wp:posOffset>
                </wp:positionV>
                <wp:extent cx="7477125" cy="7324725"/>
                <wp:effectExtent l="0" t="0" r="9525" b="9525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77125" cy="7324725"/>
                          <a:chOff x="0" y="0"/>
                          <a:chExt cx="7477125" cy="7324725"/>
                        </a:xfrm>
                      </wpg:grpSpPr>
                      <wps:wsp>
                        <wps:cNvPr id="9" name="Straight Connector 9"/>
                        <wps:cNvCnPr/>
                        <wps:spPr>
                          <a:xfrm flipV="1">
                            <a:off x="95250" y="0"/>
                            <a:ext cx="7143750" cy="0"/>
                          </a:xfrm>
                          <a:prstGeom prst="line">
                            <a:avLst/>
                          </a:prstGeom>
                          <a:noFill/>
                          <a:ln w="25400" cap="flat" cmpd="sng" algn="ctr">
                            <a:solidFill>
                              <a:sysClr val="windowText" lastClr="000000">
                                <a:alpha val="1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g:grpSp>
                        <wpg:cNvPr id="1" name="Group 1"/>
                        <wpg:cNvGrpSpPr/>
                        <wpg:grpSpPr>
                          <a:xfrm>
                            <a:off x="0" y="85725"/>
                            <a:ext cx="7477125" cy="7239000"/>
                            <a:chOff x="0" y="0"/>
                            <a:chExt cx="7477125" cy="7239000"/>
                          </a:xfrm>
                        </wpg:grpSpPr>
                        <wpg:grpSp>
                          <wpg:cNvPr id="10" name="Group 10"/>
                          <wpg:cNvGrpSpPr/>
                          <wpg:grpSpPr>
                            <a:xfrm>
                              <a:off x="0" y="114300"/>
                              <a:ext cx="7477125" cy="7124700"/>
                              <a:chOff x="0" y="0"/>
                              <a:chExt cx="7477125" cy="7124701"/>
                            </a:xfrm>
                          </wpg:grpSpPr>
                          <wpg:grpSp>
                            <wpg:cNvPr id="32" name="Group 32"/>
                            <wpg:cNvGrpSpPr/>
                            <wpg:grpSpPr>
                              <a:xfrm>
                                <a:off x="0" y="0"/>
                                <a:ext cx="7477125" cy="7124701"/>
                                <a:chOff x="0" y="0"/>
                                <a:chExt cx="7477125" cy="7124701"/>
                              </a:xfrm>
                            </wpg:grpSpPr>
                            <wpg:grpSp>
                              <wpg:cNvPr id="34" name="Group 34"/>
                              <wpg:cNvGrpSpPr/>
                              <wpg:grpSpPr>
                                <a:xfrm>
                                  <a:off x="0" y="1247777"/>
                                  <a:ext cx="3228975" cy="2162178"/>
                                  <a:chOff x="0" y="1247776"/>
                                  <a:chExt cx="4248150" cy="2171702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50" name="Picture 5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1247776"/>
                                    <a:ext cx="4248150" cy="108585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chemeClr val="accent1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chemeClr val="tx1"/>
                                        </a:solidFill>
                                        <a:miter lim="800000"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51" name="Picture 5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2333628"/>
                                    <a:ext cx="4248150" cy="10858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chemeClr val="accent1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chemeClr val="tx1"/>
                                        </a:solidFill>
                                        <a:miter lim="800000"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pic:spPr>
                              </pic:pic>
                            </wpg:grpSp>
                            <wpg:grpSp>
                              <wpg:cNvPr id="35" name="Group 35"/>
                              <wpg:cNvGrpSpPr/>
                              <wpg:grpSpPr>
                                <a:xfrm>
                                  <a:off x="3733800" y="1219201"/>
                                  <a:ext cx="3362325" cy="2247900"/>
                                  <a:chOff x="3733800" y="1219201"/>
                                  <a:chExt cx="4248150" cy="217170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48" name="Picture 48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3733800" y="1219201"/>
                                    <a:ext cx="4248150" cy="10858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chemeClr val="accent1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chemeClr val="tx1"/>
                                        </a:solidFill>
                                        <a:miter lim="800000"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49" name="Picture 4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3733800" y="2305051"/>
                                    <a:ext cx="4248150" cy="10858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chemeClr val="accent1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chemeClr val="tx1"/>
                                        </a:solidFill>
                                        <a:miter lim="800000"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pic:spPr>
                              </pic:pic>
                            </wpg:grpSp>
                            <wps:wsp>
                              <wps:cNvPr id="36" name="Text Box 81"/>
                              <wps:cNvSpPr txBox="1"/>
                              <wps:spPr>
                                <a:xfrm>
                                  <a:off x="3819525" y="0"/>
                                  <a:ext cx="3657600" cy="13049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6350">
                                  <a:noFill/>
                                </a:ln>
                                <a:effectLst/>
                              </wps:spPr>
                              <wps:txbx>
                                <w:txbxContent>
                                  <w:p w14:paraId="72354840" w14:textId="77777777" w:rsidR="00AE0C46" w:rsidRDefault="00AE0C46" w:rsidP="00AE0C46">
                                    <w:pPr>
                                      <w:rPr>
                                        <w:b/>
                                      </w:rPr>
                                    </w:pPr>
                                  </w:p>
                                  <w:p w14:paraId="0121A1A3" w14:textId="77777777" w:rsidR="00AE0C46" w:rsidRPr="007C2CB9" w:rsidRDefault="00AE0C46" w:rsidP="00AE0C46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  <w:r w:rsidRPr="007C2CB9">
                                      <w:rPr>
                                        <w:rFonts w:ascii="Arial" w:hAnsi="Arial" w:cs="Arial"/>
                                        <w:b/>
                                      </w:rPr>
                                      <w:t xml:space="preserve">Mild </w:t>
                                    </w:r>
                                    <w:r>
                                      <w:rPr>
                                        <w:rFonts w:ascii="Arial" w:hAnsi="Arial" w:cs="Arial"/>
                                        <w:b/>
                                      </w:rPr>
                                      <w:t xml:space="preserve">patient-ventilator asynchrony </w:t>
                                    </w:r>
                                  </w:p>
                                  <w:p w14:paraId="02428A5D" w14:textId="77777777" w:rsidR="00AE0C46" w:rsidRPr="007C2CB9" w:rsidRDefault="00AE0C46" w:rsidP="00AE0C46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3"/>
                                      </w:numPr>
                                      <w:spacing w:after="200" w:line="276" w:lineRule="auto"/>
                                      <w:rPr>
                                        <w:rFonts w:ascii="Arial" w:hAnsi="Arial" w:cs="Arial"/>
                                      </w:rPr>
                                    </w:pPr>
                                    <w:r w:rsidRPr="007C2CB9">
                                      <w:rPr>
                                        <w:rFonts w:ascii="Arial" w:hAnsi="Arial" w:cs="Arial"/>
                                      </w:rPr>
                                      <w:t>Occasional missed triggers or short</w:t>
                                    </w:r>
                                    <w:r w:rsidR="00924CBC">
                                      <w:rPr>
                                        <w:rFonts w:ascii="Arial" w:hAnsi="Arial" w:cs="Arial"/>
                                      </w:rPr>
                                      <w:t>-</w:t>
                                    </w:r>
                                    <w:r w:rsidRPr="007C2CB9">
                                      <w:rPr>
                                        <w:rFonts w:ascii="Arial" w:hAnsi="Arial" w:cs="Arial"/>
                                      </w:rPr>
                                      <w:t>term irregular breathing patterns</w:t>
                                    </w:r>
                                  </w:p>
                                  <w:p w14:paraId="4DC2C257" w14:textId="77777777" w:rsidR="00AE0C46" w:rsidRPr="007C2CB9" w:rsidRDefault="00AE0C46" w:rsidP="00AE0C46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3"/>
                                      </w:numPr>
                                      <w:spacing w:after="200" w:line="276" w:lineRule="auto"/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</w:rPr>
                                      <w:t>A</w:t>
                                    </w:r>
                                    <w:r w:rsidRPr="007C2CB9">
                                      <w:rPr>
                                        <w:rFonts w:ascii="Arial" w:hAnsi="Arial" w:cs="Arial"/>
                                      </w:rPr>
                                      <w:t xml:space="preserve">synchrony does not require altering care  </w:t>
                                    </w:r>
                                  </w:p>
                                  <w:p w14:paraId="43A65D8E" w14:textId="77777777" w:rsidR="00AE0C46" w:rsidRDefault="00AE0C46" w:rsidP="00AE0C46">
                                    <w:pPr>
                                      <w:ind w:left="-432"/>
                                    </w:pPr>
                                  </w:p>
                                  <w:p w14:paraId="605FE8ED" w14:textId="77777777" w:rsidR="00AE0C46" w:rsidRDefault="00AE0C46" w:rsidP="00AE0C46"/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7" name="Text Box 82"/>
                              <wps:cNvSpPr txBox="1"/>
                              <wps:spPr>
                                <a:xfrm>
                                  <a:off x="142875" y="262393"/>
                                  <a:ext cx="3429000" cy="842508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6350">
                                  <a:noFill/>
                                </a:ln>
                                <a:effectLst/>
                              </wps:spPr>
                              <wps:txbx>
                                <w:txbxContent>
                                  <w:p w14:paraId="3C08CFA5" w14:textId="77777777" w:rsidR="00AE0C46" w:rsidRPr="007C2CB9" w:rsidRDefault="00AE0C46" w:rsidP="00AE0C46">
                                    <w:pPr>
                                      <w:ind w:left="-72"/>
                                      <w:rPr>
                                        <w:rFonts w:ascii="Arial" w:hAnsi="Arial" w:cs="Arial"/>
                                      </w:rPr>
                                    </w:pPr>
                                    <w:r w:rsidRPr="007C2CB9">
                                      <w:rPr>
                                        <w:rFonts w:ascii="Arial" w:hAnsi="Arial" w:cs="Arial"/>
                                        <w:b/>
                                      </w:rPr>
                                      <w:t xml:space="preserve">No </w:t>
                                    </w:r>
                                    <w:r>
                                      <w:rPr>
                                        <w:rFonts w:ascii="Arial" w:hAnsi="Arial" w:cs="Arial"/>
                                        <w:b/>
                                      </w:rPr>
                                      <w:t>patient-ventilator</w:t>
                                    </w:r>
                                    <w:r w:rsidRPr="007C2CB9">
                                      <w:rPr>
                                        <w:rFonts w:ascii="Arial" w:hAnsi="Arial" w:cs="Arial"/>
                                        <w:b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Arial" w:hAnsi="Arial" w:cs="Arial"/>
                                        <w:b/>
                                      </w:rPr>
                                      <w:t xml:space="preserve">asynchrony  </w:t>
                                    </w:r>
                                  </w:p>
                                  <w:p w14:paraId="3912B3AD" w14:textId="77777777" w:rsidR="00AE0C46" w:rsidRPr="007C2CB9" w:rsidRDefault="00AE0C46" w:rsidP="00AE0C46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4"/>
                                      </w:numPr>
                                      <w:spacing w:after="200" w:line="276" w:lineRule="auto"/>
                                      <w:ind w:left="288"/>
                                      <w:rPr>
                                        <w:rFonts w:ascii="Arial" w:hAnsi="Arial" w:cs="Arial"/>
                                      </w:rPr>
                                    </w:pPr>
                                    <w:r w:rsidRPr="007C2CB9">
                                      <w:rPr>
                                        <w:rFonts w:ascii="Arial" w:hAnsi="Arial" w:cs="Arial"/>
                                      </w:rPr>
                                      <w:t>Ventilator appears to match the patient</w:t>
                                    </w:r>
                                  </w:p>
                                  <w:p w14:paraId="1D83B94F" w14:textId="77777777" w:rsidR="00AE0C46" w:rsidRPr="007C2CB9" w:rsidRDefault="00AE0C46" w:rsidP="00AE0C46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4"/>
                                      </w:numPr>
                                      <w:spacing w:after="200" w:line="276" w:lineRule="auto"/>
                                      <w:ind w:left="288"/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</w:rPr>
                                      <w:t>A</w:t>
                                    </w:r>
                                    <w:r w:rsidRPr="007C2CB9">
                                      <w:rPr>
                                        <w:rFonts w:ascii="Arial" w:hAnsi="Arial" w:cs="Arial"/>
                                      </w:rPr>
                                      <w:t xml:space="preserve">synchrony does not need to be addressed </w:t>
                                    </w:r>
                                  </w:p>
                                  <w:p w14:paraId="6168CDC9" w14:textId="77777777" w:rsidR="00AE0C46" w:rsidRDefault="00AE0C46" w:rsidP="00AE0C46"/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38" name="Group 38"/>
                              <wpg:cNvGrpSpPr/>
                              <wpg:grpSpPr>
                                <a:xfrm>
                                  <a:off x="38100" y="3638551"/>
                                  <a:ext cx="7239000" cy="3486150"/>
                                  <a:chOff x="38100" y="3638551"/>
                                  <a:chExt cx="7239000" cy="3486150"/>
                                </a:xfrm>
                              </wpg:grpSpPr>
                              <wpg:grpSp>
                                <wpg:cNvPr id="40" name="Group 40"/>
                                <wpg:cNvGrpSpPr/>
                                <wpg:grpSpPr>
                                  <a:xfrm>
                                    <a:off x="38100" y="4943476"/>
                                    <a:ext cx="3305175" cy="2171700"/>
                                    <a:chOff x="38100" y="4943476"/>
                                    <a:chExt cx="4248150" cy="2171700"/>
                                  </a:xfrm>
                                </wpg:grpSpPr>
                                <pic:pic xmlns:pic="http://schemas.openxmlformats.org/drawingml/2006/picture">
                                  <pic:nvPicPr>
                                    <pic:cNvPr id="46" name="Picture 4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38100" y="4943476"/>
                                      <a:ext cx="4248150" cy="1085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chemeClr val="accent1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chemeClr val="tx1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pic:spPr>
                                </pic:pic>
                                <pic:pic xmlns:pic="http://schemas.openxmlformats.org/drawingml/2006/picture">
                                  <pic:nvPicPr>
                                    <pic:cNvPr id="47" name="Picture 4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38100" y="6029326"/>
                                      <a:ext cx="4248150" cy="1085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chemeClr val="accent1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chemeClr val="tx1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pic:spPr>
                                </pic:pic>
                              </wpg:grpSp>
                              <wpg:grpSp>
                                <wpg:cNvPr id="41" name="Group 41"/>
                                <wpg:cNvGrpSpPr/>
                                <wpg:grpSpPr>
                                  <a:xfrm>
                                    <a:off x="3857625" y="5143501"/>
                                    <a:ext cx="3381375" cy="1981200"/>
                                    <a:chOff x="3857625" y="5143501"/>
                                    <a:chExt cx="4248150" cy="2171700"/>
                                  </a:xfrm>
                                </wpg:grpSpPr>
                                <pic:pic xmlns:pic="http://schemas.openxmlformats.org/drawingml/2006/picture">
                                  <pic:nvPicPr>
                                    <pic:cNvPr id="44" name="Picture 4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3857625" y="5143501"/>
                                      <a:ext cx="4248150" cy="1085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chemeClr val="accent1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chemeClr val="tx1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pic:spPr>
                                </pic:pic>
                                <pic:pic xmlns:pic="http://schemas.openxmlformats.org/drawingml/2006/picture">
                                  <pic:nvPicPr>
                                    <pic:cNvPr id="45" name="Picture 4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3857625" y="6229351"/>
                                      <a:ext cx="4248150" cy="1085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chemeClr val="accent1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chemeClr val="tx1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pic:spPr>
                                </pic:pic>
                              </wpg:grpSp>
                              <wps:wsp>
                                <wps:cNvPr id="42" name="Text Box 90"/>
                                <wps:cNvSpPr txBox="1"/>
                                <wps:spPr>
                                  <a:xfrm>
                                    <a:off x="66675" y="3657600"/>
                                    <a:ext cx="3533775" cy="113347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ysClr val="window" lastClr="FFFFFF"/>
                                  </a:solidFill>
                                  <a:ln w="6350">
                                    <a:noFill/>
                                  </a:ln>
                                  <a:effectLst/>
                                </wps:spPr>
                                <wps:txbx>
                                  <w:txbxContent>
                                    <w:p w14:paraId="296C88E3" w14:textId="77777777" w:rsidR="00AE0C46" w:rsidRDefault="00AE0C46" w:rsidP="00AE0C46">
                                      <w:pPr>
                                        <w:spacing w:after="0"/>
                                        <w:rPr>
                                          <w:b/>
                                          <w:sz w:val="28"/>
                                          <w:szCs w:val="28"/>
                                        </w:rPr>
                                      </w:pPr>
                                      <w:r w:rsidRPr="001A544E">
                                        <w:rPr>
                                          <w:b/>
                                          <w:sz w:val="28"/>
                                          <w:szCs w:val="28"/>
                                        </w:rPr>
                                        <w:t xml:space="preserve">          </w:t>
                                      </w:r>
                                      <w:r>
                                        <w:rPr>
                                          <w:b/>
                                          <w:sz w:val="28"/>
                                          <w:szCs w:val="28"/>
                                        </w:rPr>
                                        <w:t xml:space="preserve">                      </w:t>
                                      </w:r>
                                      <w:r w:rsidRPr="001A544E">
                                        <w:rPr>
                                          <w:b/>
                                          <w:sz w:val="28"/>
                                          <w:szCs w:val="28"/>
                                        </w:rPr>
                                        <w:t>Rank 2</w:t>
                                      </w:r>
                                    </w:p>
                                    <w:p w14:paraId="43CC3705" w14:textId="77777777" w:rsidR="00AE0C46" w:rsidRPr="001A544E" w:rsidRDefault="00AE0C46" w:rsidP="00AE0C46">
                                      <w:pPr>
                                        <w:spacing w:after="0"/>
                                        <w:rPr>
                                          <w:b/>
                                          <w:sz w:val="16"/>
                                          <w:szCs w:val="16"/>
                                        </w:rPr>
                                      </w:pPr>
                                    </w:p>
                                    <w:p w14:paraId="0C678A65" w14:textId="77777777" w:rsidR="00AE0C46" w:rsidRPr="007C2CB9" w:rsidRDefault="00AE0C46" w:rsidP="00AE0C46">
                                      <w:pPr>
                                        <w:ind w:left="-72"/>
                                        <w:rPr>
                                          <w:rFonts w:ascii="Arial" w:hAnsi="Arial" w:cs="Arial"/>
                                          <w:b/>
                                        </w:rPr>
                                      </w:pPr>
                                      <w:r w:rsidRPr="007C2CB9">
                                        <w:rPr>
                                          <w:rFonts w:ascii="Arial" w:hAnsi="Arial" w:cs="Arial"/>
                                          <w:b/>
                                        </w:rPr>
                                        <w:t xml:space="preserve">Moderate </w:t>
                                      </w:r>
                                      <w:r>
                                        <w:rPr>
                                          <w:rFonts w:ascii="Arial" w:hAnsi="Arial" w:cs="Arial"/>
                                          <w:b/>
                                        </w:rPr>
                                        <w:t xml:space="preserve">patient-ventilator asynchrony </w:t>
                                      </w:r>
                                    </w:p>
                                    <w:p w14:paraId="7B34F46B" w14:textId="77777777" w:rsidR="00AE0C46" w:rsidRPr="007C2CB9" w:rsidRDefault="00AE0C46" w:rsidP="00AE0C46">
                                      <w:pPr>
                                        <w:pStyle w:val="ListParagraph"/>
                                        <w:numPr>
                                          <w:ilvl w:val="0"/>
                                          <w:numId w:val="2"/>
                                        </w:numPr>
                                        <w:spacing w:after="200" w:line="276" w:lineRule="auto"/>
                                        <w:ind w:left="288"/>
                                        <w:rPr>
                                          <w:rFonts w:ascii="Arial" w:hAnsi="Arial" w:cs="Arial"/>
                                        </w:rPr>
                                      </w:pPr>
                                      <w:r w:rsidRPr="007C2CB9">
                                        <w:rPr>
                                          <w:rFonts w:ascii="Arial" w:hAnsi="Arial" w:cs="Arial"/>
                                        </w:rPr>
                                        <w:t>Apparent mismatch between patient and ventilator</w:t>
                                      </w:r>
                                    </w:p>
                                    <w:p w14:paraId="3991A1C3" w14:textId="77777777" w:rsidR="00AE0C46" w:rsidRPr="007C2CB9" w:rsidRDefault="00AE0C46" w:rsidP="00AE0C46">
                                      <w:pPr>
                                        <w:pStyle w:val="ListParagraph"/>
                                        <w:numPr>
                                          <w:ilvl w:val="0"/>
                                          <w:numId w:val="2"/>
                                        </w:numPr>
                                        <w:spacing w:after="200" w:line="276" w:lineRule="auto"/>
                                        <w:ind w:left="288"/>
                                        <w:rPr>
                                          <w:rFonts w:ascii="Arial" w:hAnsi="Arial" w:cs="Arial"/>
                                        </w:rPr>
                                      </w:pPr>
                                      <w:r>
                                        <w:rPr>
                                          <w:rFonts w:ascii="Arial" w:hAnsi="Arial" w:cs="Arial"/>
                                        </w:rPr>
                                        <w:t>A</w:t>
                                      </w:r>
                                      <w:r w:rsidRPr="007C2CB9">
                                        <w:rPr>
                                          <w:rFonts w:ascii="Arial" w:hAnsi="Arial" w:cs="Arial"/>
                                        </w:rPr>
                                        <w:t xml:space="preserve">synchrony should be addressed  </w:t>
                                      </w:r>
                                    </w:p>
                                    <w:p w14:paraId="22F7771B" w14:textId="77777777" w:rsidR="00AE0C46" w:rsidRDefault="00AE0C46" w:rsidP="00AE0C46">
                                      <w:pPr>
                                        <w:ind w:left="720"/>
                                      </w:pPr>
                                    </w:p>
                                  </w:txbxContent>
                                </wps:txbx>
  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3" name="Straight Connector 43"/>
                                <wps:cNvCnPr/>
                                <wps:spPr>
                                  <a:xfrm flipV="1">
                                    <a:off x="133350" y="3638551"/>
                                    <a:ext cx="7143750" cy="1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25400" cap="flat" cmpd="sng" algn="ctr">
                                    <a:solidFill>
                                      <a:sysClr val="windowText" lastClr="000000">
                                        <a:alpha val="15000"/>
                                      </a:sysClr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/>
                              </wps:wsp>
                            </wpg:grpSp>
                            <wps:wsp>
                              <wps:cNvPr id="39" name="Straight Connector 39"/>
                              <wps:cNvCnPr/>
                              <wps:spPr>
                                <a:xfrm>
                                  <a:off x="3648075" y="3638551"/>
                                  <a:ext cx="28575" cy="330517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25400" cap="flat" cmpd="sng" algn="ctr">
                                  <a:solidFill>
                                    <a:sysClr val="windowText" lastClr="000000">
                                      <a:alpha val="15000"/>
                                    </a:sysClr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/>
                            </wps:wsp>
                          </wpg:grpSp>
                          <wps:wsp>
                            <wps:cNvPr id="33" name="Text Box 73"/>
                            <wps:cNvSpPr txBox="1"/>
                            <wps:spPr>
                              <a:xfrm>
                                <a:off x="3876675" y="3657601"/>
                                <a:ext cx="3486150" cy="153460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5DE2265A" w14:textId="77777777" w:rsidR="00AE0C46" w:rsidRDefault="00AE0C46" w:rsidP="00AE0C46">
                                  <w:pPr>
                                    <w:spacing w:after="0"/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                                   </w:t>
                                  </w:r>
                                  <w:r w:rsidRPr="001A544E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Rank 3</w:t>
                                  </w:r>
                                </w:p>
                                <w:p w14:paraId="47E6377E" w14:textId="77777777" w:rsidR="00AE0C46" w:rsidRPr="001A544E" w:rsidRDefault="00AE0C46" w:rsidP="00AE0C46">
                                  <w:pPr>
                                    <w:spacing w:after="0" w:line="240" w:lineRule="auto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5EBACB8" w14:textId="77777777" w:rsidR="00AE0C46" w:rsidRPr="007C2CB9" w:rsidRDefault="00AE0C46" w:rsidP="00AE0C46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7C2CB9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Severe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patient-ventilator asynchrony </w:t>
                                  </w:r>
                                </w:p>
                                <w:p w14:paraId="1D4E07C8" w14:textId="77777777" w:rsidR="00AE0C46" w:rsidRPr="007C2CB9" w:rsidRDefault="00AE0C46" w:rsidP="00AE0C4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200" w:line="276" w:lineRule="auto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7C2CB9">
                                    <w:rPr>
                                      <w:rFonts w:ascii="Arial" w:hAnsi="Arial" w:cs="Arial"/>
                                    </w:rPr>
                                    <w:t>Difficult to detect breathing</w:t>
                                  </w:r>
                                </w:p>
                                <w:p w14:paraId="558D3D93" w14:textId="77777777" w:rsidR="00AE0C46" w:rsidRPr="007C2CB9" w:rsidRDefault="00AE0C46" w:rsidP="00AE0C4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200" w:line="276" w:lineRule="auto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7C2CB9">
                                    <w:rPr>
                                      <w:rFonts w:ascii="Arial" w:hAnsi="Arial" w:cs="Arial"/>
                                    </w:rPr>
                                    <w:t xml:space="preserve">Appears to be potential problems obtaining </w:t>
                                  </w:r>
                                  <w:proofErr w:type="gramStart"/>
                                  <w:r w:rsidRPr="007C2CB9">
                                    <w:rPr>
                                      <w:rFonts w:ascii="Arial" w:hAnsi="Arial" w:cs="Arial"/>
                                    </w:rPr>
                                    <w:t>sufficient</w:t>
                                  </w:r>
                                  <w:proofErr w:type="gramEnd"/>
                                  <w:r w:rsidRPr="007C2CB9">
                                    <w:rPr>
                                      <w:rFonts w:ascii="Arial" w:hAnsi="Arial" w:cs="Arial"/>
                                    </w:rPr>
                                    <w:t xml:space="preserve"> ventilation</w:t>
                                  </w:r>
                                </w:p>
                                <w:p w14:paraId="268019E7" w14:textId="77777777" w:rsidR="00AE0C46" w:rsidRPr="007C2CB9" w:rsidRDefault="00AE0C46" w:rsidP="00AE0C4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200" w:line="276" w:lineRule="auto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A</w:t>
                                  </w:r>
                                  <w:r w:rsidRPr="007C2CB9">
                                    <w:rPr>
                                      <w:rFonts w:ascii="Arial" w:hAnsi="Arial" w:cs="Arial"/>
                                    </w:rPr>
                                    <w:t xml:space="preserve">synchrony is severe requiring intervention  </w:t>
                                  </w:r>
                                </w:p>
                                <w:p w14:paraId="1B6E832B" w14:textId="77777777" w:rsidR="00AE0C46" w:rsidRDefault="00AE0C46" w:rsidP="00AE0C46"/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30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238500" y="0"/>
                              <a:ext cx="985962" cy="3016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9155931" w14:textId="77777777" w:rsidR="00AE0C46" w:rsidRPr="007C2CB9" w:rsidRDefault="00AE0C46" w:rsidP="00AE0C46">
                                <w:pPr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8"/>
                                  </w:rPr>
                                  <w:t>Category</w:t>
                                </w:r>
                                <w:r w:rsidRPr="007C2CB9"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8"/>
                                  </w:rPr>
                                  <w:t xml:space="preserve"> 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19200" y="3724275"/>
                              <a:ext cx="1081129" cy="3016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90E77B8" w14:textId="77777777" w:rsidR="00AE0C46" w:rsidRPr="007C2CB9" w:rsidRDefault="00AE0C46" w:rsidP="00AE0C46">
                                <w:pPr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8"/>
                                  </w:rPr>
                                  <w:t>Category</w:t>
                                </w:r>
                                <w:r w:rsidRPr="007C2CB9"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8"/>
                                  </w:rPr>
                                  <w:t xml:space="preserve"> 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219701" y="3724275"/>
                              <a:ext cx="1012880" cy="3016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DB2A39F" w14:textId="77777777" w:rsidR="00AE0C46" w:rsidRPr="007C2CB9" w:rsidRDefault="00AE0C46" w:rsidP="00AE0C46">
                                <w:pPr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8"/>
                                  </w:rPr>
                                  <w:t>Category</w:t>
                                </w:r>
                                <w:r w:rsidRPr="007C2CB9"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8"/>
                                  </w:rPr>
                                  <w:t xml:space="preserve"> 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7B03428" id="Group 2" o:spid="_x0000_s1026" style="position:absolute;margin-left:-51.75pt;margin-top:27pt;width:588.75pt;height:576.75pt;z-index:251659264" coordsize="74771,732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">
                <v:line id="Straight Connector 9" o:spid="_x0000_s1027" style="position:absolute;flip:y;visibility:visible;mso-wrap-style:square" from="952,0" to="7239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" strokecolor="windowText" strokeweight="2pt">
                  <v:stroke opacity="9766f" joinstyle="miter"/>
                </v:line>
                <v:group id="Group 1" o:spid="_x0000_s1028" style="position:absolute;top:857;width:74771;height:72390" coordsize="74771,723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group id="Group 10" o:spid="_x0000_s1029" style="position:absolute;top:1143;width:74771;height:71247" coordsize="74771,7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<v:group id="Group 32" o:spid="_x0000_s1030" style="position:absolute;width:74771;height:71247" coordsize="74771,7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<v:group id="Group 34" o:spid="_x0000_s1031" style="position:absolute;top:12477;width:32289;height:21622" coordorigin=",12477" coordsize="42481,21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Picture 50" o:spid="_x0000_s1032" type="#_x0000_t75" style="position:absolute;top:12477;width:42481;height:10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" fillcolor="#4472c4 [3204]" strokecolor="black [3213]">
                          <v:imagedata r:id="rId15" o:title=""/>
                        </v:shape>
                        <v:shape id="Picture 51" o:spid="_x0000_s1033" type="#_x0000_t75" style="position:absolute;top:23336;width:42481;height:10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" fillcolor="#4472c4 [3204]" strokecolor="black [3213]">
                          <v:imagedata r:id="rId16" o:title=""/>
                        </v:shape>
                      </v:group>
                      <v:group id="Group 35" o:spid="_x0000_s1034" style="position:absolute;left:37338;top:12192;width:33623;height:22479" coordorigin="37338,12192" coordsize="42481,21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      <v:shape id="Picture 48" o:spid="_x0000_s1035" type="#_x0000_t75" style="position:absolute;left:37338;top:12192;width:42481;height:10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" fillcolor="#4472c4 [3204]" strokecolor="black [3213]">
                          <v:imagedata r:id="rId17" o:title=""/>
                        </v:shape>
                        <v:shape id="Picture 49" o:spid="_x0000_s1036" type="#_x0000_t75" style="position:absolute;left:37338;top:23050;width:42481;height:10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" fillcolor="#4472c4 [3204]" strokecolor="black [3213]">
                          <v:imagedata r:id="rId18" o:title=""/>
                        </v:shap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81" o:spid="_x0000_s1037" type="#_x0000_t202" style="position:absolute;left:38195;width:36576;height:13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" fillcolor="window" stroked="f" strokeweight=".5pt">
                        <v:textbox>
                          <w:txbxContent>
                            <w:p w14:paraId="72354840" w14:textId="77777777" w:rsidR="00AE0C46" w:rsidRDefault="00AE0C46" w:rsidP="00AE0C46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0121A1A3" w14:textId="77777777" w:rsidR="00AE0C46" w:rsidRPr="007C2CB9" w:rsidRDefault="00AE0C46" w:rsidP="00AE0C46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 w:rsidRPr="007C2CB9">
                                <w:rPr>
                                  <w:rFonts w:ascii="Arial" w:hAnsi="Arial" w:cs="Arial"/>
                                  <w:b/>
                                </w:rPr>
                                <w:t xml:space="preserve">Mild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 xml:space="preserve">patient-ventilator asynchrony </w:t>
                              </w:r>
                            </w:p>
                            <w:p w14:paraId="02428A5D" w14:textId="77777777" w:rsidR="00AE0C46" w:rsidRPr="007C2CB9" w:rsidRDefault="00AE0C46" w:rsidP="00AE0C46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spacing w:after="200" w:line="276" w:lineRule="auto"/>
                                <w:rPr>
                                  <w:rFonts w:ascii="Arial" w:hAnsi="Arial" w:cs="Arial"/>
                                </w:rPr>
                              </w:pPr>
                              <w:r w:rsidRPr="007C2CB9">
                                <w:rPr>
                                  <w:rFonts w:ascii="Arial" w:hAnsi="Arial" w:cs="Arial"/>
                                </w:rPr>
                                <w:t>Occasional missed triggers or short</w:t>
                              </w:r>
                              <w:r w:rsidR="00924CBC">
                                <w:rPr>
                                  <w:rFonts w:ascii="Arial" w:hAnsi="Arial" w:cs="Arial"/>
                                </w:rPr>
                                <w:t>-</w:t>
                              </w:r>
                              <w:r w:rsidRPr="007C2CB9">
                                <w:rPr>
                                  <w:rFonts w:ascii="Arial" w:hAnsi="Arial" w:cs="Arial"/>
                                </w:rPr>
                                <w:t>term irregular breathing patterns</w:t>
                              </w:r>
                            </w:p>
                            <w:p w14:paraId="4DC2C257" w14:textId="77777777" w:rsidR="00AE0C46" w:rsidRPr="007C2CB9" w:rsidRDefault="00AE0C46" w:rsidP="00AE0C46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spacing w:after="200" w:line="276" w:lineRule="auto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A</w:t>
                              </w:r>
                              <w:r w:rsidRPr="007C2CB9">
                                <w:rPr>
                                  <w:rFonts w:ascii="Arial" w:hAnsi="Arial" w:cs="Arial"/>
                                </w:rPr>
                                <w:t xml:space="preserve">synchrony does not require altering care  </w:t>
                              </w:r>
                            </w:p>
                            <w:p w14:paraId="43A65D8E" w14:textId="77777777" w:rsidR="00AE0C46" w:rsidRDefault="00AE0C46" w:rsidP="00AE0C46">
                              <w:pPr>
                                <w:ind w:left="-432"/>
                              </w:pPr>
                            </w:p>
                            <w:p w14:paraId="605FE8ED" w14:textId="77777777" w:rsidR="00AE0C46" w:rsidRDefault="00AE0C46" w:rsidP="00AE0C46"/>
                          </w:txbxContent>
                        </v:textbox>
                      </v:shape>
                      <v:shape id="Text Box 82" o:spid="_x0000_s1038" type="#_x0000_t202" style="position:absolute;left:1428;top:2623;width:34290;height:84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" fillcolor="window" stroked="f" strokeweight=".5pt">
                        <v:textbox>
                          <w:txbxContent>
                            <w:p w14:paraId="3C08CFA5" w14:textId="77777777" w:rsidR="00AE0C46" w:rsidRPr="007C2CB9" w:rsidRDefault="00AE0C46" w:rsidP="00AE0C46">
                              <w:pPr>
                                <w:ind w:left="-72"/>
                                <w:rPr>
                                  <w:rFonts w:ascii="Arial" w:hAnsi="Arial" w:cs="Arial"/>
                                </w:rPr>
                              </w:pPr>
                              <w:r w:rsidRPr="007C2CB9">
                                <w:rPr>
                                  <w:rFonts w:ascii="Arial" w:hAnsi="Arial" w:cs="Arial"/>
                                  <w:b/>
                                </w:rPr>
                                <w:t xml:space="preserve">No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>patient-ventilator</w:t>
                              </w:r>
                              <w:r w:rsidRPr="007C2CB9">
                                <w:rPr>
                                  <w:rFonts w:ascii="Arial" w:hAnsi="Arial" w:cs="Arial"/>
                                  <w:b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 xml:space="preserve">asynchrony  </w:t>
                              </w:r>
                            </w:p>
                            <w:p w14:paraId="3912B3AD" w14:textId="77777777" w:rsidR="00AE0C46" w:rsidRPr="007C2CB9" w:rsidRDefault="00AE0C46" w:rsidP="00AE0C46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spacing w:after="200" w:line="276" w:lineRule="auto"/>
                                <w:ind w:left="288"/>
                                <w:rPr>
                                  <w:rFonts w:ascii="Arial" w:hAnsi="Arial" w:cs="Arial"/>
                                </w:rPr>
                              </w:pPr>
                              <w:r w:rsidRPr="007C2CB9">
                                <w:rPr>
                                  <w:rFonts w:ascii="Arial" w:hAnsi="Arial" w:cs="Arial"/>
                                </w:rPr>
                                <w:t>Ventilator appears to match the patient</w:t>
                              </w:r>
                            </w:p>
                            <w:p w14:paraId="1D83B94F" w14:textId="77777777" w:rsidR="00AE0C46" w:rsidRPr="007C2CB9" w:rsidRDefault="00AE0C46" w:rsidP="00AE0C46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spacing w:after="200" w:line="276" w:lineRule="auto"/>
                                <w:ind w:left="288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A</w:t>
                              </w:r>
                              <w:r w:rsidRPr="007C2CB9">
                                <w:rPr>
                                  <w:rFonts w:ascii="Arial" w:hAnsi="Arial" w:cs="Arial"/>
                                </w:rPr>
                                <w:t xml:space="preserve">synchrony does not need to be addressed </w:t>
                              </w:r>
                            </w:p>
                            <w:p w14:paraId="6168CDC9" w14:textId="77777777" w:rsidR="00AE0C46" w:rsidRDefault="00AE0C46" w:rsidP="00AE0C46"/>
                          </w:txbxContent>
                        </v:textbox>
                      </v:shape>
                      <v:group id="Group 38" o:spid="_x0000_s1039" style="position:absolute;left:381;top:36385;width:72390;height:34862" coordorigin="381,36385" coordsize="72390,3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      <v:group id="Group 40" o:spid="_x0000_s1040" style="position:absolute;left:381;top:49434;width:33051;height:21717" coordorigin="381,49434" coordsize="42481,21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        <v:shape id="Picture 46" o:spid="_x0000_s1041" type="#_x0000_t75" style="position:absolute;left:381;top:49434;width:42481;height:10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" fillcolor="#4472c4 [3204]" strokecolor="black [3213]">
                            <v:imagedata r:id="rId19" o:title=""/>
                          </v:shape>
                          <v:shape id="Picture 47" o:spid="_x0000_s1042" type="#_x0000_t75" style="position:absolute;left:381;top:60293;width:42481;height:10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" fillcolor="#4472c4 [3204]" strokecolor="black [3213]">
                            <v:imagedata r:id="rId20" o:title=""/>
                          </v:shape>
                        </v:group>
                        <v:group id="Group 41" o:spid="_x0000_s1043" style="position:absolute;left:38576;top:51435;width:33814;height:19812" coordorigin="38576,51435" coordsize="42481,21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        <v:shape id="Picture 44" o:spid="_x0000_s1044" type="#_x0000_t75" style="position:absolute;left:38576;top:51435;width:42481;height:10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" fillcolor="#4472c4 [3204]" strokecolor="black [3213]">
                            <v:imagedata r:id="rId21" o:title=""/>
                          </v:shape>
                          <v:shape id="Picture 45" o:spid="_x0000_s1045" type="#_x0000_t75" style="position:absolute;left:38576;top:62293;width:42481;height:10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" fillcolor="#4472c4 [3204]" strokecolor="black [3213]">
                            <v:imagedata r:id="rId22" o:title=""/>
                          </v:shape>
                        </v:group>
                        <v:shape id="Text Box 90" o:spid="_x0000_s1046" type="#_x0000_t202" style="position:absolute;left:666;top:36576;width:35338;height:11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" fillcolor="window" stroked="f" strokeweight=".5pt">
                          <v:textbox>
                            <w:txbxContent>
                              <w:p w14:paraId="296C88E3" w14:textId="77777777" w:rsidR="00AE0C46" w:rsidRDefault="00AE0C46" w:rsidP="00AE0C46">
                                <w:pPr>
                                  <w:spacing w:after="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1A544E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 xml:space="preserve">          </w:t>
                                </w:r>
                                <w: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 xml:space="preserve">                      </w:t>
                                </w:r>
                                <w:r w:rsidRPr="001A544E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Rank 2</w:t>
                                </w:r>
                              </w:p>
                              <w:p w14:paraId="43CC3705" w14:textId="77777777" w:rsidR="00AE0C46" w:rsidRPr="001A544E" w:rsidRDefault="00AE0C46" w:rsidP="00AE0C46">
                                <w:pPr>
                                  <w:spacing w:after="0"/>
                                  <w:rPr>
                                    <w:b/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0C678A65" w14:textId="77777777" w:rsidR="00AE0C46" w:rsidRPr="007C2CB9" w:rsidRDefault="00AE0C46" w:rsidP="00AE0C46">
                                <w:pPr>
                                  <w:ind w:left="-72"/>
                                  <w:rPr>
                                    <w:rFonts w:ascii="Arial" w:hAnsi="Arial" w:cs="Arial"/>
                                    <w:b/>
                                  </w:rPr>
                                </w:pPr>
                                <w:r w:rsidRPr="007C2CB9">
                                  <w:rPr>
                                    <w:rFonts w:ascii="Arial" w:hAnsi="Arial" w:cs="Arial"/>
                                    <w:b/>
                                  </w:rPr>
                                  <w:t xml:space="preserve">Moderate 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</w:rPr>
                                  <w:t xml:space="preserve">patient-ventilator asynchrony </w:t>
                                </w:r>
                              </w:p>
                              <w:p w14:paraId="7B34F46B" w14:textId="77777777" w:rsidR="00AE0C46" w:rsidRPr="007C2CB9" w:rsidRDefault="00AE0C46" w:rsidP="00AE0C46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spacing w:after="200" w:line="276" w:lineRule="auto"/>
                                  <w:ind w:left="288"/>
                                  <w:rPr>
                                    <w:rFonts w:ascii="Arial" w:hAnsi="Arial" w:cs="Arial"/>
                                  </w:rPr>
                                </w:pPr>
                                <w:r w:rsidRPr="007C2CB9">
                                  <w:rPr>
                                    <w:rFonts w:ascii="Arial" w:hAnsi="Arial" w:cs="Arial"/>
                                  </w:rPr>
                                  <w:t>Apparent mismatch between patient and ventilator</w:t>
                                </w:r>
                              </w:p>
                              <w:p w14:paraId="3991A1C3" w14:textId="77777777" w:rsidR="00AE0C46" w:rsidRPr="007C2CB9" w:rsidRDefault="00AE0C46" w:rsidP="00AE0C46">
                                <w:pPr>
                                  <w:pStyle w:val="ListParagraph"/>
                                  <w:numPr>
                                    <w:ilvl w:val="0"/>
                                    <w:numId w:val="2"/>
                                  </w:numPr>
                                  <w:spacing w:after="200" w:line="276" w:lineRule="auto"/>
                                  <w:ind w:left="288"/>
                                  <w:rPr>
                                    <w:rFonts w:ascii="Arial" w:hAnsi="Arial" w:cs="Arial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</w:rPr>
                                  <w:t>A</w:t>
                                </w:r>
                                <w:r w:rsidRPr="007C2CB9">
                                  <w:rPr>
                                    <w:rFonts w:ascii="Arial" w:hAnsi="Arial" w:cs="Arial"/>
                                  </w:rPr>
                                  <w:t xml:space="preserve">synchrony should be addressed  </w:t>
                                </w:r>
                              </w:p>
                              <w:p w14:paraId="22F7771B" w14:textId="77777777" w:rsidR="00AE0C46" w:rsidRDefault="00AE0C46" w:rsidP="00AE0C46">
                                <w:pPr>
                                  <w:ind w:left="720"/>
                                </w:pPr>
                              </w:p>
                            </w:txbxContent>
                          </v:textbox>
                        </v:shape>
                        <v:line id="Straight Connector 43" o:spid="_x0000_s1047" style="position:absolute;flip:y;visibility:visible;mso-wrap-style:square" from="1333,36385" to="72771,363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" strokecolor="windowText" strokeweight="2pt">
                          <v:stroke opacity="9766f" joinstyle="miter"/>
                        </v:line>
                      </v:group>
                      <v:line id="Straight Connector 39" o:spid="_x0000_s1048" style="position:absolute;visibility:visible;mso-wrap-style:square" from="36480,36385" to="36766,694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" strokecolor="windowText" strokeweight="2pt">
                        <v:stroke opacity="9766f" joinstyle="miter"/>
                      </v:line>
                    </v:group>
                    <v:shape id="Text Box 73" o:spid="_x0000_s1049" type="#_x0000_t202" style="position:absolute;left:38766;top:36576;width:34862;height:15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" fillcolor="window" stroked="f" strokeweight=".5pt">
                      <v:textbox>
                        <w:txbxContent>
                          <w:p w14:paraId="5DE2265A" w14:textId="77777777" w:rsidR="00AE0C46" w:rsidRDefault="00AE0C46" w:rsidP="00AE0C46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                                 </w:t>
                            </w:r>
                            <w:r w:rsidRPr="001A544E">
                              <w:rPr>
                                <w:b/>
                                <w:sz w:val="28"/>
                                <w:szCs w:val="28"/>
                              </w:rPr>
                              <w:t>Rank 3</w:t>
                            </w:r>
                          </w:p>
                          <w:p w14:paraId="47E6377E" w14:textId="77777777" w:rsidR="00AE0C46" w:rsidRPr="001A544E" w:rsidRDefault="00AE0C46" w:rsidP="00AE0C46">
                            <w:pPr>
                              <w:spacing w:after="0" w:line="240" w:lineRule="auto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65EBACB8" w14:textId="77777777" w:rsidR="00AE0C46" w:rsidRPr="007C2CB9" w:rsidRDefault="00AE0C46" w:rsidP="00AE0C46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7C2CB9">
                              <w:rPr>
                                <w:rFonts w:ascii="Arial" w:hAnsi="Arial" w:cs="Arial"/>
                                <w:b/>
                              </w:rPr>
                              <w:t xml:space="preserve">Severe </w:t>
                            </w: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patient-ventilator asynchrony </w:t>
                            </w:r>
                          </w:p>
                          <w:p w14:paraId="1D4E07C8" w14:textId="77777777" w:rsidR="00AE0C46" w:rsidRPr="007C2CB9" w:rsidRDefault="00AE0C46" w:rsidP="00AE0C4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00" w:line="276" w:lineRule="auto"/>
                              <w:rPr>
                                <w:rFonts w:ascii="Arial" w:hAnsi="Arial" w:cs="Arial"/>
                              </w:rPr>
                            </w:pPr>
                            <w:r w:rsidRPr="007C2CB9">
                              <w:rPr>
                                <w:rFonts w:ascii="Arial" w:hAnsi="Arial" w:cs="Arial"/>
                              </w:rPr>
                              <w:t>Difficult to detect breathing</w:t>
                            </w:r>
                          </w:p>
                          <w:p w14:paraId="558D3D93" w14:textId="77777777" w:rsidR="00AE0C46" w:rsidRPr="007C2CB9" w:rsidRDefault="00AE0C46" w:rsidP="00AE0C4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00" w:line="276" w:lineRule="auto"/>
                              <w:rPr>
                                <w:rFonts w:ascii="Arial" w:hAnsi="Arial" w:cs="Arial"/>
                              </w:rPr>
                            </w:pPr>
                            <w:r w:rsidRPr="007C2CB9">
                              <w:rPr>
                                <w:rFonts w:ascii="Arial" w:hAnsi="Arial" w:cs="Arial"/>
                              </w:rPr>
                              <w:t>Appears to be potential problems obtaining sufficient ventilation</w:t>
                            </w:r>
                          </w:p>
                          <w:p w14:paraId="268019E7" w14:textId="77777777" w:rsidR="00AE0C46" w:rsidRPr="007C2CB9" w:rsidRDefault="00AE0C46" w:rsidP="00AE0C4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00" w:line="276" w:lineRule="auto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A</w:t>
                            </w:r>
                            <w:r w:rsidRPr="007C2CB9">
                              <w:rPr>
                                <w:rFonts w:ascii="Arial" w:hAnsi="Arial" w:cs="Arial"/>
                              </w:rPr>
                              <w:t xml:space="preserve">synchrony is severe requiring intervention  </w:t>
                            </w:r>
                          </w:p>
                          <w:p w14:paraId="1B6E832B" w14:textId="77777777" w:rsidR="00AE0C46" w:rsidRDefault="00AE0C46" w:rsidP="00AE0C46"/>
                        </w:txbxContent>
                      </v:textbox>
                    </v:shape>
                  </v:group>
                  <v:shape id="Text Box 2" o:spid="_x0000_s1050" type="#_x0000_t202" style="position:absolute;left:32385;width:9859;height:30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">
                    <v:textbox>
                      <w:txbxContent>
                        <w:p w14:paraId="29155931" w14:textId="77777777" w:rsidR="00AE0C46" w:rsidRPr="007C2CB9" w:rsidRDefault="00AE0C46" w:rsidP="00AE0C46">
                          <w:pPr>
                            <w:rPr>
                              <w:rFonts w:ascii="Arial" w:hAnsi="Arial" w:cs="Arial"/>
                              <w:b/>
                              <w:sz w:val="24"/>
                              <w:szCs w:val="2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24"/>
                              <w:szCs w:val="28"/>
                            </w:rPr>
                            <w:t>Category</w:t>
                          </w:r>
                          <w:r w:rsidRPr="007C2CB9">
                            <w:rPr>
                              <w:rFonts w:ascii="Arial" w:hAnsi="Arial" w:cs="Arial"/>
                              <w:b/>
                              <w:sz w:val="24"/>
                              <w:szCs w:val="28"/>
                            </w:rPr>
                            <w:t xml:space="preserve"> 1</w:t>
                          </w:r>
                        </w:p>
                      </w:txbxContent>
                    </v:textbox>
                  </v:shape>
                  <v:shape id="Text Box 2" o:spid="_x0000_s1051" type="#_x0000_t202" style="position:absolute;left:12192;top:37242;width:10811;height:30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">
                    <v:textbox>
                      <w:txbxContent>
                        <w:p w14:paraId="590E77B8" w14:textId="77777777" w:rsidR="00AE0C46" w:rsidRPr="007C2CB9" w:rsidRDefault="00AE0C46" w:rsidP="00AE0C46">
                          <w:pPr>
                            <w:rPr>
                              <w:rFonts w:ascii="Arial" w:hAnsi="Arial" w:cs="Arial"/>
                              <w:b/>
                              <w:sz w:val="24"/>
                              <w:szCs w:val="2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24"/>
                              <w:szCs w:val="28"/>
                            </w:rPr>
                            <w:t>Category</w:t>
                          </w:r>
                          <w:r w:rsidRPr="007C2CB9">
                            <w:rPr>
                              <w:rFonts w:ascii="Arial" w:hAnsi="Arial" w:cs="Arial"/>
                              <w:b/>
                              <w:sz w:val="24"/>
                              <w:szCs w:val="28"/>
                            </w:rPr>
                            <w:t xml:space="preserve"> 2</w:t>
                          </w:r>
                        </w:p>
                      </w:txbxContent>
                    </v:textbox>
                  </v:shape>
                  <v:shape id="Text Box 2" o:spid="_x0000_s1052" type="#_x0000_t202" style="position:absolute;left:52197;top:37242;width:10128;height:30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">
                    <v:textbox>
                      <w:txbxContent>
                        <w:p w14:paraId="5DB2A39F" w14:textId="77777777" w:rsidR="00AE0C46" w:rsidRPr="007C2CB9" w:rsidRDefault="00AE0C46" w:rsidP="00AE0C46">
                          <w:pPr>
                            <w:rPr>
                              <w:rFonts w:ascii="Arial" w:hAnsi="Arial" w:cs="Arial"/>
                              <w:b/>
                              <w:sz w:val="24"/>
                              <w:szCs w:val="2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24"/>
                              <w:szCs w:val="28"/>
                            </w:rPr>
                            <w:t>Category</w:t>
                          </w:r>
                          <w:r w:rsidRPr="007C2CB9">
                            <w:rPr>
                              <w:rFonts w:ascii="Arial" w:hAnsi="Arial" w:cs="Arial"/>
                              <w:b/>
                              <w:sz w:val="24"/>
                              <w:szCs w:val="28"/>
                            </w:rPr>
                            <w:t xml:space="preserve"> 3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C20E2C">
        <w:rPr>
          <w:rFonts w:ascii="Arial" w:hAnsi="Arial" w:cs="Arial"/>
          <w:b/>
        </w:rPr>
        <w:t>Figure 2:</w:t>
      </w:r>
    </w:p>
    <w:p w14:paraId="7C504EFB" w14:textId="77777777" w:rsidR="00AE0C46" w:rsidRPr="00D42169" w:rsidRDefault="00AE0C46" w:rsidP="00AE0C46">
      <w:pPr>
        <w:spacing w:line="360" w:lineRule="auto"/>
        <w:rPr>
          <w:rFonts w:ascii="Arial" w:hAnsi="Arial" w:cs="Arial"/>
          <w:b/>
        </w:rPr>
      </w:pPr>
    </w:p>
    <w:p w14:paraId="2FF2F9D5" w14:textId="77777777" w:rsidR="00AE0C46" w:rsidRPr="00D42169" w:rsidRDefault="00AE0C46" w:rsidP="00AE0C46">
      <w:pPr>
        <w:spacing w:line="360" w:lineRule="auto"/>
        <w:rPr>
          <w:rFonts w:ascii="Arial" w:hAnsi="Arial" w:cs="Arial"/>
          <w:b/>
        </w:rPr>
      </w:pPr>
    </w:p>
    <w:p w14:paraId="17672398" w14:textId="77777777" w:rsidR="00AE0C46" w:rsidRPr="00D42169" w:rsidRDefault="00AE0C46" w:rsidP="00AE0C46">
      <w:pPr>
        <w:spacing w:line="360" w:lineRule="auto"/>
        <w:rPr>
          <w:rFonts w:ascii="Arial" w:hAnsi="Arial" w:cs="Arial"/>
          <w:b/>
        </w:rPr>
      </w:pPr>
    </w:p>
    <w:p w14:paraId="6ACD2F12" w14:textId="77777777" w:rsidR="00AE0C46" w:rsidRPr="00D42169" w:rsidRDefault="00AE0C46" w:rsidP="00AE0C46">
      <w:pPr>
        <w:spacing w:line="360" w:lineRule="auto"/>
        <w:rPr>
          <w:rFonts w:ascii="Arial" w:hAnsi="Arial" w:cs="Arial"/>
          <w:b/>
        </w:rPr>
      </w:pPr>
    </w:p>
    <w:p w14:paraId="5C93AFDC" w14:textId="77777777" w:rsidR="00AE0C46" w:rsidRPr="00D42169" w:rsidRDefault="00AE0C46" w:rsidP="00AE0C46">
      <w:pPr>
        <w:spacing w:line="360" w:lineRule="auto"/>
        <w:rPr>
          <w:rFonts w:ascii="Arial" w:hAnsi="Arial" w:cs="Arial"/>
          <w:b/>
        </w:rPr>
      </w:pPr>
    </w:p>
    <w:p w14:paraId="28CE8189" w14:textId="77777777" w:rsidR="00AE0C46" w:rsidRPr="00D42169" w:rsidRDefault="00AE0C46" w:rsidP="00AE0C46">
      <w:pPr>
        <w:spacing w:line="360" w:lineRule="auto"/>
        <w:rPr>
          <w:rFonts w:ascii="Arial" w:hAnsi="Arial" w:cs="Arial"/>
          <w:b/>
        </w:rPr>
      </w:pPr>
    </w:p>
    <w:p w14:paraId="154C2CDA" w14:textId="77777777" w:rsidR="00AE0C46" w:rsidRPr="00D42169" w:rsidRDefault="00AE0C46" w:rsidP="00AE0C46">
      <w:pPr>
        <w:spacing w:line="360" w:lineRule="auto"/>
        <w:rPr>
          <w:rFonts w:ascii="Arial" w:hAnsi="Arial" w:cs="Arial"/>
          <w:b/>
        </w:rPr>
      </w:pPr>
    </w:p>
    <w:p w14:paraId="266176FF" w14:textId="77777777" w:rsidR="00AE0C46" w:rsidRPr="00D42169" w:rsidRDefault="00AE0C46" w:rsidP="00AE0C46">
      <w:pPr>
        <w:spacing w:line="360" w:lineRule="auto"/>
        <w:rPr>
          <w:rFonts w:ascii="Arial" w:hAnsi="Arial" w:cs="Arial"/>
          <w:b/>
        </w:rPr>
      </w:pPr>
    </w:p>
    <w:p w14:paraId="041ED946" w14:textId="77777777" w:rsidR="00AE0C46" w:rsidRPr="00D42169" w:rsidRDefault="00AE0C46" w:rsidP="00AE0C46">
      <w:pPr>
        <w:spacing w:line="360" w:lineRule="auto"/>
        <w:rPr>
          <w:rFonts w:ascii="Arial" w:hAnsi="Arial" w:cs="Arial"/>
        </w:rPr>
      </w:pPr>
    </w:p>
    <w:p w14:paraId="2E821498" w14:textId="77777777" w:rsidR="00AE0C46" w:rsidRPr="00A41459" w:rsidRDefault="00AE0C46" w:rsidP="00AE0C46">
      <w:pPr>
        <w:rPr>
          <w:rFonts w:ascii="Arial" w:hAnsi="Arial" w:cs="Arial"/>
        </w:rPr>
      </w:pPr>
    </w:p>
    <w:p w14:paraId="4F5CCD9B" w14:textId="77777777" w:rsidR="00AE0C46" w:rsidRDefault="00AE0C46" w:rsidP="00AE0C46">
      <w:pPr>
        <w:rPr>
          <w:rFonts w:ascii="Arial" w:hAnsi="Arial" w:cs="Arial"/>
        </w:rPr>
      </w:pPr>
    </w:p>
    <w:p w14:paraId="36488A9A" w14:textId="77777777" w:rsidR="00AE0C46" w:rsidRDefault="00AE0C46" w:rsidP="00AE0C46">
      <w:pPr>
        <w:rPr>
          <w:rFonts w:ascii="Arial" w:hAnsi="Arial" w:cs="Arial"/>
        </w:rPr>
      </w:pPr>
    </w:p>
    <w:p w14:paraId="17FA00E0" w14:textId="77777777" w:rsidR="00AE0C46" w:rsidRDefault="00AE0C46" w:rsidP="00AE0C46">
      <w:pPr>
        <w:rPr>
          <w:rFonts w:ascii="Arial" w:hAnsi="Arial" w:cs="Arial"/>
        </w:rPr>
      </w:pPr>
    </w:p>
    <w:p w14:paraId="6D005D6D" w14:textId="77777777" w:rsidR="00AE0C46" w:rsidRDefault="00AE0C46" w:rsidP="00AE0C46">
      <w:pPr>
        <w:rPr>
          <w:rFonts w:ascii="Arial" w:hAnsi="Arial" w:cs="Arial"/>
        </w:rPr>
      </w:pPr>
    </w:p>
    <w:p w14:paraId="420D0673" w14:textId="77777777" w:rsidR="00AE0C46" w:rsidRDefault="00AE0C46" w:rsidP="00AE0C46">
      <w:pPr>
        <w:rPr>
          <w:rFonts w:ascii="Arial" w:hAnsi="Arial" w:cs="Arial"/>
        </w:rPr>
      </w:pPr>
    </w:p>
    <w:p w14:paraId="08BD3A54" w14:textId="77777777" w:rsidR="00AE0C46" w:rsidRDefault="00AE0C46" w:rsidP="00AE0C46">
      <w:pPr>
        <w:rPr>
          <w:rFonts w:ascii="Arial" w:hAnsi="Arial" w:cs="Arial"/>
        </w:rPr>
      </w:pPr>
    </w:p>
    <w:p w14:paraId="5E73661B" w14:textId="77777777" w:rsidR="00AE0C46" w:rsidRDefault="00AE0C46" w:rsidP="00AE0C46">
      <w:pPr>
        <w:rPr>
          <w:rFonts w:ascii="Arial" w:hAnsi="Arial" w:cs="Arial"/>
        </w:rPr>
      </w:pPr>
    </w:p>
    <w:p w14:paraId="0C20FF7D" w14:textId="77777777" w:rsidR="00AE0C46" w:rsidRDefault="00AE0C46" w:rsidP="00AE0C46">
      <w:pPr>
        <w:rPr>
          <w:rFonts w:ascii="Arial" w:hAnsi="Arial" w:cs="Arial"/>
        </w:rPr>
      </w:pPr>
    </w:p>
    <w:p w14:paraId="68F6248A" w14:textId="77777777" w:rsidR="00AE0C46" w:rsidRDefault="00AE0C46" w:rsidP="00AE0C46">
      <w:pPr>
        <w:rPr>
          <w:rFonts w:ascii="Arial" w:hAnsi="Arial" w:cs="Arial"/>
        </w:rPr>
      </w:pPr>
    </w:p>
    <w:p w14:paraId="45E4C2EF" w14:textId="77777777" w:rsidR="00AE0C46" w:rsidRDefault="00AE0C46" w:rsidP="00AE0C46">
      <w:pPr>
        <w:rPr>
          <w:rFonts w:ascii="Arial" w:hAnsi="Arial" w:cs="Arial"/>
        </w:rPr>
      </w:pPr>
    </w:p>
    <w:p w14:paraId="74172DE0" w14:textId="77777777" w:rsidR="00AE0C46" w:rsidRDefault="00AE0C46" w:rsidP="00AE0C46">
      <w:pPr>
        <w:rPr>
          <w:rFonts w:ascii="Arial" w:hAnsi="Arial" w:cs="Arial"/>
        </w:rPr>
      </w:pPr>
    </w:p>
    <w:p w14:paraId="3847EF86" w14:textId="77777777" w:rsidR="00AE0C46" w:rsidRDefault="00AE0C46" w:rsidP="00AE0C46">
      <w:pPr>
        <w:rPr>
          <w:rFonts w:ascii="Arial" w:hAnsi="Arial" w:cs="Arial"/>
        </w:rPr>
      </w:pPr>
    </w:p>
    <w:p w14:paraId="3ABCB8FA" w14:textId="77777777" w:rsidR="00AE0C46" w:rsidRDefault="00AE0C46" w:rsidP="00AE0C46">
      <w:pPr>
        <w:rPr>
          <w:rFonts w:ascii="Arial" w:hAnsi="Arial" w:cs="Arial"/>
        </w:rPr>
      </w:pPr>
    </w:p>
    <w:p w14:paraId="75112BBA" w14:textId="77777777" w:rsidR="00AE0C46" w:rsidRDefault="00AE0C46" w:rsidP="00AE0C46">
      <w:pPr>
        <w:rPr>
          <w:rFonts w:ascii="Arial" w:hAnsi="Arial" w:cs="Arial"/>
        </w:rPr>
      </w:pPr>
    </w:p>
    <w:p w14:paraId="2EC787C4" w14:textId="77777777" w:rsidR="00AE0C46" w:rsidRDefault="00AE0C46" w:rsidP="00AE0C46">
      <w:pPr>
        <w:rPr>
          <w:rFonts w:ascii="Arial" w:hAnsi="Arial" w:cs="Arial"/>
        </w:rPr>
      </w:pPr>
    </w:p>
    <w:sectPr w:rsidR="00AE0C46">
      <w:head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585A7" w14:textId="77777777" w:rsidR="00AA0621" w:rsidRDefault="00AA0621" w:rsidP="00D132B2">
      <w:pPr>
        <w:spacing w:after="0" w:line="240" w:lineRule="auto"/>
      </w:pPr>
      <w:r>
        <w:separator/>
      </w:r>
    </w:p>
  </w:endnote>
  <w:endnote w:type="continuationSeparator" w:id="0">
    <w:p w14:paraId="0E7BAD28" w14:textId="77777777" w:rsidR="00AA0621" w:rsidRDefault="00AA0621" w:rsidP="00D132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608E7B" w14:textId="77777777" w:rsidR="00AA0621" w:rsidRDefault="00AA0621" w:rsidP="00D132B2">
      <w:pPr>
        <w:spacing w:after="0" w:line="240" w:lineRule="auto"/>
      </w:pPr>
      <w:r>
        <w:separator/>
      </w:r>
    </w:p>
  </w:footnote>
  <w:footnote w:type="continuationSeparator" w:id="0">
    <w:p w14:paraId="0476E274" w14:textId="77777777" w:rsidR="00AA0621" w:rsidRDefault="00AA0621" w:rsidP="00D132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8336367"/>
      <w:docPartObj>
        <w:docPartGallery w:val="Page Numbers (Top of Page)"/>
        <w:docPartUnique/>
      </w:docPartObj>
    </w:sdtPr>
    <w:sdtEndPr/>
    <w:sdtContent>
      <w:p w14:paraId="211DC964" w14:textId="77777777" w:rsidR="00ED4F55" w:rsidRDefault="00ED4F55">
        <w:pPr>
          <w:pStyle w:val="Header"/>
          <w:jc w:val="right"/>
        </w:pPr>
        <w:r>
          <w:t>Online Supplemental Material 2</w:t>
        </w:r>
      </w:p>
      <w:p w14:paraId="0EC3D0E8" w14:textId="77777777" w:rsidR="00ED4F55" w:rsidRDefault="00ED4F55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4B14BE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4B14BE">
          <w:rPr>
            <w:b/>
            <w:bCs/>
            <w:noProof/>
          </w:rPr>
          <w:t>4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09320404" w14:textId="77777777" w:rsidR="00D132B2" w:rsidRDefault="00D132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56196"/>
    <w:multiLevelType w:val="hybridMultilevel"/>
    <w:tmpl w:val="22F0A7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290FC9"/>
    <w:multiLevelType w:val="hybridMultilevel"/>
    <w:tmpl w:val="8424ED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C914CE7"/>
    <w:multiLevelType w:val="hybridMultilevel"/>
    <w:tmpl w:val="00DE8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BC3C7D"/>
    <w:multiLevelType w:val="hybridMultilevel"/>
    <w:tmpl w:val="69CC3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B13226"/>
    <w:multiLevelType w:val="hybridMultilevel"/>
    <w:tmpl w:val="15246D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NLYwMDY1MzY0MTJR0lEKTi0uzszPAykwqgUADBPC0CwAAAA="/>
  </w:docVars>
  <w:rsids>
    <w:rsidRoot w:val="00AE0C46"/>
    <w:rsid w:val="0015506A"/>
    <w:rsid w:val="003501A9"/>
    <w:rsid w:val="004222BB"/>
    <w:rsid w:val="00491290"/>
    <w:rsid w:val="004A538D"/>
    <w:rsid w:val="004B14BE"/>
    <w:rsid w:val="005072EB"/>
    <w:rsid w:val="00667008"/>
    <w:rsid w:val="007C166B"/>
    <w:rsid w:val="00836D5F"/>
    <w:rsid w:val="00884A92"/>
    <w:rsid w:val="00924CBC"/>
    <w:rsid w:val="00A44AAC"/>
    <w:rsid w:val="00A63AEE"/>
    <w:rsid w:val="00AA0621"/>
    <w:rsid w:val="00AE0C46"/>
    <w:rsid w:val="00C20E2C"/>
    <w:rsid w:val="00D132B2"/>
    <w:rsid w:val="00D26C60"/>
    <w:rsid w:val="00E06A62"/>
    <w:rsid w:val="00E41F8B"/>
    <w:rsid w:val="00E60C1F"/>
    <w:rsid w:val="00ED4884"/>
    <w:rsid w:val="00ED4F55"/>
    <w:rsid w:val="00F66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A589D"/>
  <w15:chartTrackingRefBased/>
  <w15:docId w15:val="{66E01EA9-DFC4-4686-AFC9-5C482C192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0C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0C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3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32B2"/>
  </w:style>
  <w:style w:type="paragraph" w:styleId="Footer">
    <w:name w:val="footer"/>
    <w:basedOn w:val="Normal"/>
    <w:link w:val="FooterChar"/>
    <w:uiPriority w:val="99"/>
    <w:unhideWhenUsed/>
    <w:rsid w:val="00D13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32B2"/>
  </w:style>
  <w:style w:type="character" w:styleId="CommentReference">
    <w:name w:val="annotation reference"/>
    <w:basedOn w:val="DefaultParagraphFont"/>
    <w:uiPriority w:val="99"/>
    <w:semiHidden/>
    <w:unhideWhenUsed/>
    <w:rsid w:val="00E41F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1F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1F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1F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1F8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41F8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1F8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1F8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s, Carl</dc:creator>
  <cp:keywords/>
  <dc:description/>
  <cp:lastModifiedBy>Tams, Carl</cp:lastModifiedBy>
  <cp:revision>5</cp:revision>
  <dcterms:created xsi:type="dcterms:W3CDTF">2018-12-29T23:06:00Z</dcterms:created>
  <dcterms:modified xsi:type="dcterms:W3CDTF">2019-02-15T18:12:00Z</dcterms:modified>
</cp:coreProperties>
</file>